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18D5" w:rsidRPr="009C6AFF" w:rsidRDefault="009C6AFF" w:rsidP="000F6C74">
      <w:pPr>
        <w:pStyle w:val="NoSpacing"/>
        <w:spacing w:line="360" w:lineRule="auto"/>
        <w:ind w:left="6480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 xml:space="preserve">1 </w:t>
      </w:r>
      <w:proofErr w:type="spellStart"/>
      <w:r w:rsidRPr="009C6AFF">
        <w:rPr>
          <w:rFonts w:ascii="Times New Roman" w:eastAsia="Times New Roman" w:hAnsi="Times New Roman" w:cs="Times New Roman"/>
          <w:sz w:val="28"/>
          <w:szCs w:val="28"/>
        </w:rPr>
        <w:t>Kono</w:t>
      </w:r>
      <w:proofErr w:type="spellEnd"/>
      <w:r w:rsidRPr="009C6AFF">
        <w:rPr>
          <w:rFonts w:ascii="Times New Roman" w:eastAsia="Times New Roman" w:hAnsi="Times New Roman" w:cs="Times New Roman"/>
          <w:sz w:val="28"/>
          <w:szCs w:val="28"/>
        </w:rPr>
        <w:t xml:space="preserve"> Close,</w:t>
      </w:r>
    </w:p>
    <w:p w:rsidR="009C6AFF" w:rsidRPr="009C6AFF" w:rsidRDefault="009C6AFF" w:rsidP="000F6C74">
      <w:pPr>
        <w:pStyle w:val="NoSpacing"/>
        <w:spacing w:line="360" w:lineRule="auto"/>
        <w:ind w:left="6480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 xml:space="preserve">Eliogbolo </w:t>
      </w:r>
      <w:proofErr w:type="spellStart"/>
      <w:r w:rsidRPr="009C6AFF">
        <w:rPr>
          <w:rFonts w:ascii="Times New Roman" w:eastAsia="Times New Roman" w:hAnsi="Times New Roman" w:cs="Times New Roman"/>
          <w:sz w:val="28"/>
          <w:szCs w:val="28"/>
        </w:rPr>
        <w:t>Rumuodomaya</w:t>
      </w:r>
      <w:proofErr w:type="spellEnd"/>
      <w:r w:rsidRPr="009C6AFF">
        <w:rPr>
          <w:rFonts w:ascii="Times New Roman" w:eastAsia="Times New Roman" w:hAnsi="Times New Roman" w:cs="Times New Roman"/>
          <w:sz w:val="28"/>
          <w:szCs w:val="28"/>
        </w:rPr>
        <w:t>,</w:t>
      </w:r>
    </w:p>
    <w:p w:rsidR="009C6AFF" w:rsidRPr="009C6AFF" w:rsidRDefault="009C6AFF" w:rsidP="000F6C74">
      <w:pPr>
        <w:pStyle w:val="NoSpacing"/>
        <w:spacing w:line="360" w:lineRule="auto"/>
        <w:ind w:left="6480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Port Harcourt,</w:t>
      </w:r>
    </w:p>
    <w:p w:rsidR="009C6AFF" w:rsidRPr="009C6AFF" w:rsidRDefault="009C6AFF" w:rsidP="000F6C74">
      <w:pPr>
        <w:pStyle w:val="NoSpacing"/>
        <w:spacing w:line="360" w:lineRule="auto"/>
        <w:ind w:left="6480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Rivers State Nigeria.</w:t>
      </w:r>
    </w:p>
    <w:p w:rsidR="009C6AFF" w:rsidRPr="009C6AFF" w:rsidRDefault="009C6AFF" w:rsidP="000F6C74">
      <w:pPr>
        <w:pStyle w:val="NoSpacing"/>
        <w:spacing w:line="360" w:lineRule="auto"/>
        <w:ind w:left="6480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19</w:t>
      </w:r>
      <w:r w:rsidRPr="009C6AFF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009C6AFF">
        <w:rPr>
          <w:rFonts w:ascii="Times New Roman" w:eastAsia="Times New Roman" w:hAnsi="Times New Roman" w:cs="Times New Roman"/>
          <w:sz w:val="28"/>
          <w:szCs w:val="28"/>
        </w:rPr>
        <w:t xml:space="preserve"> March, 2021</w:t>
      </w:r>
    </w:p>
    <w:p w:rsidR="009C6AFF" w:rsidRPr="009C6AFF" w:rsidRDefault="009C6AFF" w:rsidP="000F6C74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9618D5" w:rsidRPr="009C6AFF" w:rsidRDefault="009618D5" w:rsidP="000F6C74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The Human Resource Officer</w:t>
      </w:r>
    </w:p>
    <w:p w:rsidR="009618D5" w:rsidRPr="009C6AFF" w:rsidRDefault="009618D5" w:rsidP="000F6C74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Name of Company</w:t>
      </w:r>
    </w:p>
    <w:p w:rsidR="009618D5" w:rsidRPr="009C6AFF" w:rsidRDefault="009618D5" w:rsidP="000F6C74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Address</w:t>
      </w:r>
    </w:p>
    <w:p w:rsidR="009618D5" w:rsidRPr="009C6AFF" w:rsidRDefault="009618D5" w:rsidP="000F6C74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City, State, Zip Code</w:t>
      </w:r>
    </w:p>
    <w:p w:rsidR="009618D5" w:rsidRPr="009C6AFF" w:rsidRDefault="009618D5" w:rsidP="009C6AFF">
      <w:pPr>
        <w:pStyle w:val="NoSpacing"/>
        <w:rPr>
          <w:rFonts w:ascii="Times New Roman" w:eastAsia="Times New Roman" w:hAnsi="Times New Roman" w:cs="Times New Roman"/>
          <w:sz w:val="28"/>
          <w:szCs w:val="28"/>
        </w:rPr>
      </w:pPr>
    </w:p>
    <w:p w:rsidR="009618D5" w:rsidRDefault="009C6AFF" w:rsidP="009C6AFF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ar Sir,</w:t>
      </w:r>
      <w:bookmarkStart w:id="0" w:name="_GoBack"/>
      <w:bookmarkEnd w:id="0"/>
    </w:p>
    <w:p w:rsidR="009C6AFF" w:rsidRDefault="009C6AFF" w:rsidP="009C6AFF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9C6AFF" w:rsidRPr="009C6AFF" w:rsidRDefault="009C6AFF" w:rsidP="009C6AFF">
      <w:pPr>
        <w:pStyle w:val="NoSpacing"/>
        <w:jc w:val="center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9C6AFF">
        <w:rPr>
          <w:rFonts w:ascii="Times New Roman" w:hAnsi="Times New Roman" w:cs="Times New Roman"/>
          <w:b/>
          <w:sz w:val="28"/>
          <w:szCs w:val="28"/>
          <w:u w:val="single"/>
        </w:rPr>
        <w:t>APPLICATION FOR THE POST OF A JUNIOR FINANCIAL CONSULTANT</w:t>
      </w:r>
    </w:p>
    <w:p w:rsidR="009618D5" w:rsidRPr="009C6AFF" w:rsidRDefault="009618D5" w:rsidP="009C6AFF">
      <w:pPr>
        <w:pStyle w:val="NoSpacing"/>
        <w:rPr>
          <w:rFonts w:ascii="Times New Roman" w:eastAsia="Times New Roman" w:hAnsi="Times New Roman" w:cs="Times New Roman"/>
          <w:sz w:val="28"/>
          <w:szCs w:val="28"/>
        </w:rPr>
      </w:pPr>
    </w:p>
    <w:p w:rsidR="009618D5" w:rsidRPr="009C6AFF" w:rsidRDefault="009618D5" w:rsidP="009C6AFF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C6AFF">
        <w:rPr>
          <w:rFonts w:ascii="Times New Roman" w:eastAsia="Times New Roman" w:hAnsi="Times New Roman" w:cs="Times New Roman"/>
          <w:sz w:val="28"/>
          <w:szCs w:val="28"/>
        </w:rPr>
        <w:t>I am Mr. John Henry, a Finance Management graduate in one of the top schools here in New York. I would like to inform you of my intention to apply in your good office as a Junior Financial Consultant.</w:t>
      </w:r>
    </w:p>
    <w:p w:rsidR="009618D5" w:rsidRPr="009C6AFF" w:rsidRDefault="009618D5" w:rsidP="009C6AFF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r w:rsidRPr="009C6AFF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It has always been my dream to be a part of your organization and this is my opportunity. I have do believe that I possess the qualifications and skills in your offered position.</w:t>
      </w:r>
    </w:p>
    <w:p w:rsidR="009618D5" w:rsidRPr="009C6AFF" w:rsidRDefault="009618D5" w:rsidP="009C6AFF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</w:p>
    <w:p w:rsidR="009618D5" w:rsidRPr="009C6AFF" w:rsidRDefault="009618D5" w:rsidP="009C6AFF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r w:rsidRPr="009C6AFF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I have been in financial business profession for eight years now and I do believe that my experience and knowledge I have acquired during those years is valuable enough to share to your company. Should given the opportunity to work with you, I will do my best to exceed your expectation.</w:t>
      </w:r>
    </w:p>
    <w:p w:rsidR="009C6AFF" w:rsidRDefault="009C6AFF" w:rsidP="009C6AFF">
      <w:pPr>
        <w:pStyle w:val="NoSpacing"/>
        <w:spacing w:line="360" w:lineRule="auto"/>
        <w:jc w:val="both"/>
        <w:rPr>
          <w:rFonts w:ascii="Times New Roman" w:hAnsi="Times New Roman" w:cs="Times New Roman"/>
          <w:sz w:val="28"/>
          <w:szCs w:val="28"/>
          <w:bdr w:val="none" w:sz="0" w:space="0" w:color="auto" w:frame="1"/>
        </w:rPr>
      </w:pPr>
    </w:p>
    <w:p w:rsidR="009618D5" w:rsidRPr="009C6AFF" w:rsidRDefault="009618D5" w:rsidP="009C6AFF">
      <w:pPr>
        <w:pStyle w:val="NoSpacing"/>
        <w:spacing w:line="360" w:lineRule="auto"/>
        <w:jc w:val="both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r w:rsidRPr="009C6AFF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lastRenderedPageBreak/>
        <w:t>Attached herewith is my resume for your references. Should interview is necessary I am willing to come at your most convenient time. Thank you.</w:t>
      </w:r>
    </w:p>
    <w:p w:rsidR="009C6AFF" w:rsidRDefault="009C6AFF" w:rsidP="009C6AFF">
      <w:pPr>
        <w:pStyle w:val="NoSpacing"/>
        <w:spacing w:line="360" w:lineRule="auto"/>
        <w:rPr>
          <w:rFonts w:ascii="Times New Roman" w:hAnsi="Times New Roman" w:cs="Times New Roman"/>
          <w:sz w:val="28"/>
          <w:szCs w:val="28"/>
          <w:bdr w:val="none" w:sz="0" w:space="0" w:color="auto" w:frame="1"/>
        </w:rPr>
      </w:pPr>
    </w:p>
    <w:p w:rsidR="009618D5" w:rsidRPr="009C6AFF" w:rsidRDefault="009618D5" w:rsidP="009C6AFF">
      <w:pPr>
        <w:pStyle w:val="NoSpacing"/>
        <w:spacing w:line="360" w:lineRule="auto"/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</w:pPr>
      <w:r w:rsidRPr="009C6AFF">
        <w:rPr>
          <w:rFonts w:ascii="Times New Roman" w:eastAsia="Times New Roman" w:hAnsi="Times New Roman" w:cs="Times New Roman"/>
          <w:sz w:val="28"/>
          <w:szCs w:val="28"/>
          <w:bdr w:val="none" w:sz="0" w:space="0" w:color="auto" w:frame="1"/>
        </w:rPr>
        <w:t>Mr. John Henry</w:t>
      </w:r>
    </w:p>
    <w:p w:rsidR="00492302" w:rsidRPr="009C6AFF" w:rsidRDefault="00492302" w:rsidP="009C6AFF">
      <w:pPr>
        <w:pStyle w:val="NoSpacing"/>
        <w:rPr>
          <w:rFonts w:ascii="Times New Roman" w:hAnsi="Times New Roman" w:cs="Times New Roman"/>
          <w:sz w:val="28"/>
          <w:szCs w:val="28"/>
        </w:rPr>
      </w:pPr>
    </w:p>
    <w:sectPr w:rsidR="00492302" w:rsidRPr="009C6AFF" w:rsidSect="000F6C74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LE0NzUzMjY0NDFR0lEKTi0uzszPAykwrAUAbPNg+iwAAAA="/>
  </w:docVars>
  <w:rsids>
    <w:rsidRoot w:val="00E15D17"/>
    <w:rsid w:val="000F6C74"/>
    <w:rsid w:val="00492302"/>
    <w:rsid w:val="00555968"/>
    <w:rsid w:val="0056076D"/>
    <w:rsid w:val="009618D5"/>
    <w:rsid w:val="009C6AFF"/>
    <w:rsid w:val="00B5350B"/>
    <w:rsid w:val="00CB0EDC"/>
    <w:rsid w:val="00E1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5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15D17"/>
  </w:style>
  <w:style w:type="character" w:styleId="Strong">
    <w:name w:val="Strong"/>
    <w:basedOn w:val="DefaultParagraphFont"/>
    <w:uiPriority w:val="22"/>
    <w:qFormat/>
    <w:rsid w:val="00B5350B"/>
    <w:rPr>
      <w:b/>
      <w:bCs/>
    </w:rPr>
  </w:style>
  <w:style w:type="character" w:customStyle="1" w:styleId="ilad">
    <w:name w:val="il_ad"/>
    <w:basedOn w:val="DefaultParagraphFont"/>
    <w:rsid w:val="00B5350B"/>
  </w:style>
  <w:style w:type="paragraph" w:styleId="NoSpacing">
    <w:name w:val="No Spacing"/>
    <w:uiPriority w:val="1"/>
    <w:qFormat/>
    <w:rsid w:val="009C6AFF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15D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15D17"/>
  </w:style>
  <w:style w:type="character" w:styleId="Strong">
    <w:name w:val="Strong"/>
    <w:basedOn w:val="DefaultParagraphFont"/>
    <w:uiPriority w:val="22"/>
    <w:qFormat/>
    <w:rsid w:val="00B5350B"/>
    <w:rPr>
      <w:b/>
      <w:bCs/>
    </w:rPr>
  </w:style>
  <w:style w:type="character" w:customStyle="1" w:styleId="ilad">
    <w:name w:val="il_ad"/>
    <w:basedOn w:val="DefaultParagraphFont"/>
    <w:rsid w:val="00B5350B"/>
  </w:style>
  <w:style w:type="paragraph" w:styleId="NoSpacing">
    <w:name w:val="No Spacing"/>
    <w:uiPriority w:val="1"/>
    <w:qFormat/>
    <w:rsid w:val="009C6AF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6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lueBerry Labs Pvt</dc:creator>
  <cp:lastModifiedBy>user</cp:lastModifiedBy>
  <cp:revision>2</cp:revision>
  <dcterms:created xsi:type="dcterms:W3CDTF">2021-03-19T08:47:00Z</dcterms:created>
  <dcterms:modified xsi:type="dcterms:W3CDTF">2021-03-19T08:47:00Z</dcterms:modified>
</cp:coreProperties>
</file>